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AB6DF1" w14:textId="0B604AE7" w:rsidR="00487A35" w:rsidRDefault="00DE3889" w:rsidP="00DE3889">
      <w:pPr>
        <w:jc w:val="center"/>
        <w:rPr>
          <w:b/>
          <w:bCs/>
          <w:sz w:val="44"/>
          <w:szCs w:val="44"/>
        </w:rPr>
      </w:pPr>
      <w:r w:rsidRPr="00DE3889">
        <w:rPr>
          <w:b/>
          <w:bCs/>
          <w:sz w:val="44"/>
          <w:szCs w:val="44"/>
        </w:rPr>
        <w:t>Robot Framework Using Python Selenium</w:t>
      </w:r>
    </w:p>
    <w:p w14:paraId="08262FBA" w14:textId="7DA54F76" w:rsidR="00DE3889" w:rsidRPr="00DE3889" w:rsidRDefault="00DE3889" w:rsidP="00DE3889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DE3889">
        <w:rPr>
          <w:b/>
          <w:bCs/>
          <w:sz w:val="24"/>
          <w:szCs w:val="24"/>
        </w:rPr>
        <w:t>Robot Framework</w:t>
      </w:r>
      <w:r>
        <w:rPr>
          <w:sz w:val="24"/>
          <w:szCs w:val="24"/>
        </w:rPr>
        <w:t xml:space="preserve"> is a generic test automation framework for </w:t>
      </w:r>
      <w:r w:rsidRPr="00DE3889">
        <w:rPr>
          <w:b/>
          <w:bCs/>
          <w:sz w:val="24"/>
          <w:szCs w:val="24"/>
        </w:rPr>
        <w:t>acceptance testing.</w:t>
      </w:r>
    </w:p>
    <w:p w14:paraId="49E6607F" w14:textId="7635E55A" w:rsidR="00DE3889" w:rsidRPr="00DE3889" w:rsidRDefault="00DE3889" w:rsidP="00DE3889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DE3889">
        <w:rPr>
          <w:b/>
          <w:bCs/>
          <w:sz w:val="24"/>
          <w:szCs w:val="24"/>
        </w:rPr>
        <w:t>Acceptance test-driven development (ATDD).</w:t>
      </w:r>
    </w:p>
    <w:p w14:paraId="0CACA4FC" w14:textId="0505CC0A" w:rsidR="00DE3889" w:rsidRDefault="00DE3889" w:rsidP="00DE388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It utilizes the </w:t>
      </w:r>
      <w:r w:rsidRPr="00DE3889">
        <w:rPr>
          <w:b/>
          <w:bCs/>
          <w:sz w:val="24"/>
          <w:szCs w:val="24"/>
        </w:rPr>
        <w:t>keyword-driven testing approach.</w:t>
      </w:r>
    </w:p>
    <w:p w14:paraId="3B226BDD" w14:textId="77D062C0" w:rsidR="00DE3889" w:rsidRDefault="00DE3889" w:rsidP="00DE388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Provides test libraries implemented either with </w:t>
      </w:r>
      <w:r w:rsidRPr="00DE3889">
        <w:rPr>
          <w:b/>
          <w:bCs/>
          <w:sz w:val="24"/>
          <w:szCs w:val="24"/>
        </w:rPr>
        <w:t xml:space="preserve">Python </w:t>
      </w:r>
      <w:r w:rsidRPr="00DE3889">
        <w:rPr>
          <w:sz w:val="24"/>
          <w:szCs w:val="24"/>
        </w:rPr>
        <w:t>or</w:t>
      </w:r>
      <w:r w:rsidRPr="00DE3889">
        <w:rPr>
          <w:b/>
          <w:bCs/>
          <w:sz w:val="24"/>
          <w:szCs w:val="24"/>
        </w:rPr>
        <w:t xml:space="preserve"> Java</w:t>
      </w:r>
      <w:r>
        <w:rPr>
          <w:sz w:val="24"/>
          <w:szCs w:val="24"/>
        </w:rPr>
        <w:t xml:space="preserve">, and users can create new </w:t>
      </w:r>
      <w:r w:rsidRPr="00DE3889">
        <w:rPr>
          <w:b/>
          <w:bCs/>
          <w:sz w:val="24"/>
          <w:szCs w:val="24"/>
        </w:rPr>
        <w:t>higher-level keywords</w:t>
      </w:r>
      <w:r>
        <w:rPr>
          <w:sz w:val="24"/>
          <w:szCs w:val="24"/>
        </w:rPr>
        <w:t xml:space="preserve"> from existing ones using the same syntax that is used for creating testcases.</w:t>
      </w:r>
    </w:p>
    <w:p w14:paraId="10694D73" w14:textId="07C12EBD" w:rsidR="00DE3889" w:rsidRDefault="00DE3889" w:rsidP="00DE388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Not much programming is required.</w:t>
      </w:r>
    </w:p>
    <w:p w14:paraId="2540348B" w14:textId="098A3373" w:rsidR="00172C13" w:rsidRDefault="00991815" w:rsidP="00035DFA">
      <w:pPr>
        <w:rPr>
          <w:noProof/>
        </w:rPr>
      </w:pPr>
      <w:r>
        <w:rPr>
          <w:noProof/>
        </w:rPr>
        <w:t>Robot framework required software details:</w:t>
      </w:r>
    </w:p>
    <w:p w14:paraId="192ABC97" w14:textId="6860A40E" w:rsidR="00035DFA" w:rsidRDefault="00172C13" w:rsidP="00035DFA">
      <w:pPr>
        <w:rPr>
          <w:noProof/>
        </w:rPr>
      </w:pPr>
      <w:r>
        <w:rPr>
          <w:noProof/>
        </w:rPr>
        <w:t xml:space="preserve">   </w:t>
      </w:r>
      <w:r>
        <w:rPr>
          <w:noProof/>
        </w:rPr>
        <w:tab/>
      </w:r>
      <w:r w:rsidR="00035DFA">
        <w:rPr>
          <w:noProof/>
        </w:rPr>
        <w:drawing>
          <wp:inline distT="0" distB="0" distL="0" distR="0" wp14:anchorId="5627890B" wp14:editId="06D191B5">
            <wp:extent cx="3196424" cy="253619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9286" t="5920" r="24929" b="15389"/>
                    <a:stretch/>
                  </pic:blipFill>
                  <pic:spPr bwMode="auto">
                    <a:xfrm>
                      <a:off x="0" y="0"/>
                      <a:ext cx="3197344" cy="2536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82AC17" w14:textId="0BB7895E" w:rsidR="006A0037" w:rsidRDefault="006A0037" w:rsidP="00035DFA">
      <w:pPr>
        <w:rPr>
          <w:b/>
          <w:bCs/>
          <w:noProof/>
        </w:rPr>
      </w:pPr>
      <w:r w:rsidRPr="006A0037">
        <w:rPr>
          <w:b/>
          <w:bCs/>
          <w:noProof/>
        </w:rPr>
        <w:t>SetUp:</w:t>
      </w:r>
    </w:p>
    <w:p w14:paraId="1B1D8470" w14:textId="5528DFA7" w:rsidR="006A0037" w:rsidRDefault="006A0037" w:rsidP="006A0037">
      <w:pPr>
        <w:pStyle w:val="ListParagraph"/>
        <w:numPr>
          <w:ilvl w:val="0"/>
          <w:numId w:val="2"/>
        </w:numPr>
        <w:rPr>
          <w:noProof/>
        </w:rPr>
      </w:pPr>
      <w:r w:rsidRPr="006A0037">
        <w:rPr>
          <w:noProof/>
        </w:rPr>
        <w:t>Install Python</w:t>
      </w:r>
    </w:p>
    <w:p w14:paraId="1C18EBE7" w14:textId="522F6B1F" w:rsidR="006A0037" w:rsidRDefault="006A0037" w:rsidP="006A0037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Install Pycharm IDE</w:t>
      </w:r>
    </w:p>
    <w:p w14:paraId="002D6C44" w14:textId="5A6FC9B0" w:rsidR="006A0037" w:rsidRDefault="006A0037" w:rsidP="006A0037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Install Selenium</w:t>
      </w:r>
    </w:p>
    <w:p w14:paraId="0D994A2B" w14:textId="10964E84" w:rsidR="006A0037" w:rsidRDefault="006A0037" w:rsidP="006A0037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Install Robot framework</w:t>
      </w:r>
    </w:p>
    <w:p w14:paraId="714ECCDB" w14:textId="6D73A21C" w:rsidR="006A0037" w:rsidRDefault="006A0037" w:rsidP="006A0037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Install Robot Framework selenium Library</w:t>
      </w:r>
    </w:p>
    <w:p w14:paraId="081EFEE4" w14:textId="75A2A29E" w:rsidR="00A316A2" w:rsidRDefault="00A316A2" w:rsidP="006A0037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IntelliBotSelenium Library plugin for Pycharm IDE</w:t>
      </w:r>
    </w:p>
    <w:p w14:paraId="09FA5F2F" w14:textId="4081E14F" w:rsidR="00E172AA" w:rsidRDefault="00E172AA" w:rsidP="00E172AA">
      <w:pPr>
        <w:rPr>
          <w:noProof/>
        </w:rPr>
      </w:pPr>
    </w:p>
    <w:p w14:paraId="4BB4FE66" w14:textId="77777777" w:rsidR="00E172AA" w:rsidRDefault="00E172AA" w:rsidP="00E172AA">
      <w:pPr>
        <w:rPr>
          <w:noProof/>
        </w:rPr>
      </w:pPr>
    </w:p>
    <w:p w14:paraId="51AD6705" w14:textId="7BB35F96" w:rsidR="00E172AA" w:rsidRDefault="00141EA7" w:rsidP="00E172AA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66FCA6" wp14:editId="59647BDD">
                <wp:simplePos x="0" y="0"/>
                <wp:positionH relativeFrom="column">
                  <wp:posOffset>1391479</wp:posOffset>
                </wp:positionH>
                <wp:positionV relativeFrom="paragraph">
                  <wp:posOffset>2393039</wp:posOffset>
                </wp:positionV>
                <wp:extent cx="1836751" cy="556591"/>
                <wp:effectExtent l="0" t="0" r="11430" b="1524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6751" cy="556591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5904FD" w14:textId="3F28E07E" w:rsidR="00141EA7" w:rsidRDefault="00141EA7" w:rsidP="00141EA7">
                            <w:pPr>
                              <w:jc w:val="center"/>
                            </w:pPr>
                            <w:r>
                              <w:t>Check python - -version and pip - -version</w:t>
                            </w:r>
                          </w:p>
                          <w:p w14:paraId="4038EA0D" w14:textId="77777777" w:rsidR="00141EA7" w:rsidRDefault="00141EA7" w:rsidP="00141EA7">
                            <w:pPr>
                              <w:jc w:val="center"/>
                            </w:pPr>
                          </w:p>
                          <w:p w14:paraId="109D1CAD" w14:textId="77777777" w:rsidR="00141EA7" w:rsidRDefault="00141EA7" w:rsidP="00141EA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66FCA6" id="Rectangle 11" o:spid="_x0000_s1026" style="position:absolute;margin-left:109.55pt;margin-top:188.45pt;width:144.65pt;height:43.8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" fillcolor="#77b64e [3033]" strokecolor="#70ad47 [3209]" strokeweight=".5pt">
                <v:fill color2="#6eaa46 [3177]" rotate="t" colors="0 #81b861;.5 #6fb242;1 #61a235" focus="100%" type="gradient">
                  <o:fill v:ext="view" type="gradientUnscaled"/>
                </v:fill>
                <v:textbox>
                  <w:txbxContent>
                    <w:p w14:paraId="745904FD" w14:textId="3F28E07E" w:rsidR="00141EA7" w:rsidRDefault="00141EA7" w:rsidP="00141EA7">
                      <w:pPr>
                        <w:jc w:val="center"/>
                      </w:pPr>
                      <w:r>
                        <w:t>Check python - -version and pip - -version</w:t>
                      </w:r>
                    </w:p>
                    <w:p w14:paraId="4038EA0D" w14:textId="77777777" w:rsidR="00141EA7" w:rsidRDefault="00141EA7" w:rsidP="00141EA7">
                      <w:pPr>
                        <w:jc w:val="center"/>
                      </w:pPr>
                    </w:p>
                    <w:p w14:paraId="109D1CAD" w14:textId="77777777" w:rsidR="00141EA7" w:rsidRDefault="00141EA7" w:rsidP="00141EA7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E172AA">
        <w:rPr>
          <w:noProof/>
        </w:rPr>
        <w:drawing>
          <wp:inline distT="0" distB="0" distL="0" distR="0" wp14:anchorId="545396EE" wp14:editId="5BCC03E0">
            <wp:extent cx="4984549" cy="2781935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6245" t="8141" r="6758" b="5538"/>
                    <a:stretch/>
                  </pic:blipFill>
                  <pic:spPr bwMode="auto">
                    <a:xfrm>
                      <a:off x="0" y="0"/>
                      <a:ext cx="4986266" cy="27828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EA463C" w14:textId="2288B3DE" w:rsidR="00CE57ED" w:rsidRDefault="00CE57ED" w:rsidP="00E172AA">
      <w:pPr>
        <w:rPr>
          <w:noProof/>
        </w:rPr>
      </w:pPr>
    </w:p>
    <w:p w14:paraId="65836A5C" w14:textId="21ED99B2" w:rsidR="00CE57ED" w:rsidRDefault="00CE57ED" w:rsidP="00E172AA">
      <w:pPr>
        <w:rPr>
          <w:noProof/>
        </w:rPr>
      </w:pPr>
    </w:p>
    <w:p w14:paraId="09104AB8" w14:textId="2A4B62F5" w:rsidR="00CE57ED" w:rsidRDefault="00CE57ED" w:rsidP="00E172AA">
      <w:pPr>
        <w:rPr>
          <w:noProof/>
        </w:rPr>
      </w:pPr>
      <w:r>
        <w:rPr>
          <w:noProof/>
        </w:rPr>
        <w:drawing>
          <wp:inline distT="0" distB="0" distL="0" distR="0" wp14:anchorId="5BD38199" wp14:editId="0B85E268">
            <wp:extent cx="3673503" cy="2741485"/>
            <wp:effectExtent l="0" t="0" r="3175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5127" t="7893" r="29105" b="18117"/>
                    <a:stretch/>
                  </pic:blipFill>
                  <pic:spPr bwMode="auto">
                    <a:xfrm>
                      <a:off x="0" y="0"/>
                      <a:ext cx="3678075" cy="27448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5013D5" w14:textId="77777777" w:rsidR="00CE57ED" w:rsidRDefault="00CE57ED" w:rsidP="00E172AA">
      <w:pPr>
        <w:rPr>
          <w:noProof/>
        </w:rPr>
      </w:pPr>
    </w:p>
    <w:p w14:paraId="29202D2B" w14:textId="48158794" w:rsidR="00CE57ED" w:rsidRDefault="00CE57ED" w:rsidP="00E172AA">
      <w:pPr>
        <w:rPr>
          <w:noProof/>
        </w:rPr>
      </w:pPr>
      <w:r>
        <w:rPr>
          <w:noProof/>
        </w:rPr>
        <w:drawing>
          <wp:inline distT="0" distB="0" distL="0" distR="0" wp14:anchorId="76906BD5" wp14:editId="53CC158A">
            <wp:extent cx="4659464" cy="1971675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8046" t="15538" r="10640" b="23291"/>
                    <a:stretch/>
                  </pic:blipFill>
                  <pic:spPr bwMode="auto">
                    <a:xfrm>
                      <a:off x="0" y="0"/>
                      <a:ext cx="4660452" cy="19720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49D821" w14:textId="77777777" w:rsidR="00CE57ED" w:rsidRDefault="00CE57ED" w:rsidP="00E172AA">
      <w:pPr>
        <w:rPr>
          <w:noProof/>
        </w:rPr>
      </w:pPr>
    </w:p>
    <w:p w14:paraId="7CFF1141" w14:textId="30F53BA9" w:rsidR="00CE57ED" w:rsidRDefault="00CE57ED" w:rsidP="00E172AA">
      <w:pPr>
        <w:rPr>
          <w:noProof/>
        </w:rPr>
      </w:pPr>
      <w:r>
        <w:rPr>
          <w:noProof/>
        </w:rPr>
        <w:drawing>
          <wp:inline distT="0" distB="0" distL="0" distR="0" wp14:anchorId="7D8E3C92" wp14:editId="01EB442E">
            <wp:extent cx="4492487" cy="1772182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7493" t="19486" r="14079" b="25511"/>
                    <a:stretch/>
                  </pic:blipFill>
                  <pic:spPr bwMode="auto">
                    <a:xfrm>
                      <a:off x="0" y="0"/>
                      <a:ext cx="4495135" cy="17732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8F287" w14:textId="77777777" w:rsidR="00133852" w:rsidRDefault="00133852" w:rsidP="00E172AA">
      <w:pPr>
        <w:rPr>
          <w:noProof/>
        </w:rPr>
      </w:pPr>
    </w:p>
    <w:p w14:paraId="4AFE9BC9" w14:textId="064CF97E" w:rsidR="00CE57ED" w:rsidRDefault="00CE57ED" w:rsidP="00E172AA">
      <w:pPr>
        <w:rPr>
          <w:noProof/>
        </w:rPr>
      </w:pPr>
      <w:r>
        <w:rPr>
          <w:noProof/>
        </w:rPr>
        <w:drawing>
          <wp:inline distT="0" distB="0" distL="0" distR="0" wp14:anchorId="5B70C09F" wp14:editId="019E9DAD">
            <wp:extent cx="4460682" cy="17170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7492" t="20225" r="14654" b="26497"/>
                    <a:stretch/>
                  </pic:blipFill>
                  <pic:spPr bwMode="auto">
                    <a:xfrm>
                      <a:off x="0" y="0"/>
                      <a:ext cx="4462251" cy="17176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3F9732" w14:textId="77777777" w:rsidR="00133852" w:rsidRDefault="00133852" w:rsidP="00E172AA">
      <w:pPr>
        <w:rPr>
          <w:noProof/>
        </w:rPr>
      </w:pPr>
    </w:p>
    <w:p w14:paraId="520BFF16" w14:textId="7B9E7D73" w:rsidR="00133852" w:rsidRDefault="00133852" w:rsidP="00E172AA">
      <w:pPr>
        <w:rPr>
          <w:noProof/>
        </w:rPr>
      </w:pPr>
      <w:r>
        <w:rPr>
          <w:noProof/>
        </w:rPr>
        <w:drawing>
          <wp:inline distT="0" distB="0" distL="0" distR="0" wp14:anchorId="6F0A4010" wp14:editId="0C53883F">
            <wp:extent cx="3395207" cy="28067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0116" t="5179" r="20641" b="7754"/>
                    <a:stretch/>
                  </pic:blipFill>
                  <pic:spPr bwMode="auto">
                    <a:xfrm>
                      <a:off x="0" y="0"/>
                      <a:ext cx="3395497" cy="2806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62FB7A" w14:textId="0F3DF0E6" w:rsidR="006A0037" w:rsidRDefault="006A0037" w:rsidP="006A0037">
      <w:pPr>
        <w:rPr>
          <w:noProof/>
        </w:rPr>
      </w:pPr>
    </w:p>
    <w:p w14:paraId="0BF4941C" w14:textId="77777777" w:rsidR="00133852" w:rsidRDefault="00133852" w:rsidP="006A0037">
      <w:pPr>
        <w:rPr>
          <w:noProof/>
        </w:rPr>
      </w:pPr>
    </w:p>
    <w:p w14:paraId="564F65AB" w14:textId="40E2B6AF" w:rsidR="00055B4E" w:rsidRDefault="00133852" w:rsidP="006A0037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B879B98" wp14:editId="0CBC9BD7">
            <wp:extent cx="5031517" cy="189125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4857" t="16526" r="7289" b="24765"/>
                    <a:stretch/>
                  </pic:blipFill>
                  <pic:spPr bwMode="auto">
                    <a:xfrm>
                      <a:off x="0" y="0"/>
                      <a:ext cx="5035326" cy="18926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2160C5" w14:textId="77777777" w:rsidR="00133852" w:rsidRDefault="00133852" w:rsidP="006A0037">
      <w:pPr>
        <w:rPr>
          <w:noProof/>
        </w:rPr>
      </w:pPr>
    </w:p>
    <w:p w14:paraId="54874079" w14:textId="7B852D22" w:rsidR="00133852" w:rsidRDefault="00133852" w:rsidP="006A0037">
      <w:pPr>
        <w:rPr>
          <w:noProof/>
        </w:rPr>
      </w:pPr>
      <w:r>
        <w:rPr>
          <w:noProof/>
        </w:rPr>
        <w:drawing>
          <wp:inline distT="0" distB="0" distL="0" distR="0" wp14:anchorId="403F0F8C" wp14:editId="7AB13683">
            <wp:extent cx="4770028" cy="26314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6660" t="4439" r="10101" b="13924"/>
                    <a:stretch/>
                  </pic:blipFill>
                  <pic:spPr bwMode="auto">
                    <a:xfrm>
                      <a:off x="0" y="0"/>
                      <a:ext cx="4770820" cy="26318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5EAAA0" w14:textId="40C4BF8D" w:rsidR="00055B4E" w:rsidRDefault="00055B4E" w:rsidP="006A0037">
      <w:pPr>
        <w:rPr>
          <w:noProof/>
        </w:rPr>
      </w:pPr>
    </w:p>
    <w:p w14:paraId="56F54EC6" w14:textId="3BECF756" w:rsidR="00055B4E" w:rsidRDefault="00653342" w:rsidP="006A0037">
      <w:pPr>
        <w:rPr>
          <w:noProof/>
        </w:rPr>
      </w:pPr>
      <w:r>
        <w:rPr>
          <w:noProof/>
        </w:rPr>
        <w:t>Pre-Requisites:</w:t>
      </w:r>
    </w:p>
    <w:p w14:paraId="1F0E84BF" w14:textId="0B075780" w:rsidR="00653342" w:rsidRDefault="00653342" w:rsidP="006A0037">
      <w:pPr>
        <w:rPr>
          <w:noProof/>
        </w:rPr>
      </w:pPr>
      <w:r>
        <w:rPr>
          <w:noProof/>
        </w:rPr>
        <w:t>Python –version and pip –version</w:t>
      </w:r>
    </w:p>
    <w:p w14:paraId="4698033E" w14:textId="57637F11" w:rsidR="00653342" w:rsidRDefault="00653342" w:rsidP="006A0037">
      <w:pPr>
        <w:rPr>
          <w:noProof/>
        </w:rPr>
      </w:pPr>
      <w:r>
        <w:rPr>
          <w:noProof/>
        </w:rPr>
        <w:drawing>
          <wp:inline distT="0" distB="0" distL="0" distR="0" wp14:anchorId="1D2CB04D" wp14:editId="360E230D">
            <wp:extent cx="4347210" cy="1994369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3881" t="9869" r="10223" b="28228"/>
                    <a:stretch/>
                  </pic:blipFill>
                  <pic:spPr bwMode="auto">
                    <a:xfrm>
                      <a:off x="0" y="0"/>
                      <a:ext cx="4350065" cy="19956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C0D5BD" w14:textId="4BC261C2" w:rsidR="00055B4E" w:rsidRDefault="00653342" w:rsidP="006A0037">
      <w:pPr>
        <w:rPr>
          <w:noProof/>
        </w:rPr>
      </w:pPr>
      <w:r>
        <w:rPr>
          <w:noProof/>
        </w:rPr>
        <w:t>Install Selenium:</w:t>
      </w:r>
    </w:p>
    <w:p w14:paraId="7B2D35FA" w14:textId="07CFF468" w:rsidR="00653342" w:rsidRDefault="00653342" w:rsidP="006A0037">
      <w:pPr>
        <w:rPr>
          <w:noProof/>
        </w:rPr>
      </w:pPr>
      <w:r>
        <w:rPr>
          <w:noProof/>
        </w:rPr>
        <w:t>Pip install selenium/ pip uninstall sellenium</w:t>
      </w:r>
    </w:p>
    <w:p w14:paraId="49326F3D" w14:textId="77777777" w:rsidR="00EB6B7E" w:rsidRDefault="00EB6B7E" w:rsidP="006A0037">
      <w:pPr>
        <w:rPr>
          <w:noProof/>
        </w:rPr>
      </w:pPr>
    </w:p>
    <w:p w14:paraId="4FDFE22B" w14:textId="0F19F696" w:rsidR="00EB6B7E" w:rsidRDefault="00EB6B7E" w:rsidP="006A0037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147E1C47" wp14:editId="19B883AA">
            <wp:extent cx="5103622" cy="2233295"/>
            <wp:effectExtent l="0" t="0" r="190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5968" t="8635" r="4949" b="22063"/>
                    <a:stretch/>
                  </pic:blipFill>
                  <pic:spPr bwMode="auto">
                    <a:xfrm>
                      <a:off x="0" y="0"/>
                      <a:ext cx="5105788" cy="22342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1581C6" w14:textId="3E208C5B" w:rsidR="000609EE" w:rsidRDefault="000609EE" w:rsidP="006A0037">
      <w:pPr>
        <w:rPr>
          <w:noProof/>
        </w:rPr>
      </w:pPr>
    </w:p>
    <w:p w14:paraId="01B5499E" w14:textId="5566F6BC" w:rsidR="000609EE" w:rsidRDefault="000609EE" w:rsidP="006A0037">
      <w:pPr>
        <w:rPr>
          <w:noProof/>
        </w:rPr>
      </w:pPr>
      <w:r>
        <w:rPr>
          <w:noProof/>
        </w:rPr>
        <w:t>Install Robot Framework:</w:t>
      </w:r>
    </w:p>
    <w:p w14:paraId="6A1461BC" w14:textId="37DC7F09" w:rsidR="000609EE" w:rsidRDefault="000609EE" w:rsidP="006A0037">
      <w:pPr>
        <w:rPr>
          <w:noProof/>
        </w:rPr>
      </w:pPr>
      <w:r>
        <w:rPr>
          <w:noProof/>
        </w:rPr>
        <w:drawing>
          <wp:inline distT="0" distB="0" distL="0" distR="0" wp14:anchorId="7AA3F4F0" wp14:editId="32BEB13D">
            <wp:extent cx="4936611" cy="2623185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7911" t="9126" r="5921" b="9472"/>
                    <a:stretch/>
                  </pic:blipFill>
                  <pic:spPr bwMode="auto">
                    <a:xfrm>
                      <a:off x="0" y="0"/>
                      <a:ext cx="4938758" cy="26243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B36561" w14:textId="534516B3" w:rsidR="004E2B12" w:rsidRDefault="00D45496" w:rsidP="006A0037">
      <w:pPr>
        <w:rPr>
          <w:noProof/>
        </w:rPr>
      </w:pPr>
      <w:r>
        <w:rPr>
          <w:noProof/>
        </w:rPr>
        <w:t>I</w:t>
      </w:r>
      <w:r w:rsidR="004E2B12">
        <w:rPr>
          <w:noProof/>
        </w:rPr>
        <w:t>nstall RobotFramework Selenium Library:</w:t>
      </w:r>
    </w:p>
    <w:p w14:paraId="04FAEC53" w14:textId="5B5861FF" w:rsidR="004E2B12" w:rsidRDefault="004E2B12" w:rsidP="006A0037">
      <w:pPr>
        <w:rPr>
          <w:noProof/>
        </w:rPr>
      </w:pPr>
      <w:r>
        <w:rPr>
          <w:noProof/>
        </w:rPr>
        <w:drawing>
          <wp:inline distT="0" distB="0" distL="0" distR="0" wp14:anchorId="2BBECAF8" wp14:editId="6EE83EB9">
            <wp:extent cx="4634388" cy="242443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10409" t="8632" r="8696" b="16131"/>
                    <a:stretch/>
                  </pic:blipFill>
                  <pic:spPr bwMode="auto">
                    <a:xfrm>
                      <a:off x="0" y="0"/>
                      <a:ext cx="4636498" cy="24255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B451BF" w14:textId="68B0EB9E" w:rsidR="001C00F1" w:rsidRDefault="001C00F1" w:rsidP="006A0037">
      <w:pPr>
        <w:rPr>
          <w:noProof/>
        </w:rPr>
      </w:pPr>
    </w:p>
    <w:p w14:paraId="664C076E" w14:textId="261474E2" w:rsidR="001C00F1" w:rsidRDefault="001C00F1" w:rsidP="006A0037">
      <w:pPr>
        <w:rPr>
          <w:noProof/>
        </w:rPr>
      </w:pPr>
      <w:r>
        <w:rPr>
          <w:noProof/>
        </w:rPr>
        <w:lastRenderedPageBreak/>
        <w:t>Call all libraries into pycharm IDE in your project:</w:t>
      </w:r>
    </w:p>
    <w:p w14:paraId="2B4725A9" w14:textId="637C9697" w:rsidR="002802A5" w:rsidRDefault="001C00F1" w:rsidP="006A0037">
      <w:pPr>
        <w:rPr>
          <w:noProof/>
        </w:rPr>
      </w:pPr>
      <w:r>
        <w:rPr>
          <w:noProof/>
        </w:rPr>
        <w:t xml:space="preserve">File </w:t>
      </w:r>
      <w:r>
        <w:rPr>
          <w:noProof/>
        </w:rPr>
        <w:sym w:font="Wingdings" w:char="F0E0"/>
      </w:r>
      <w:r>
        <w:rPr>
          <w:noProof/>
        </w:rPr>
        <w:t xml:space="preserve"> Settings </w:t>
      </w:r>
      <w:r>
        <w:rPr>
          <w:noProof/>
        </w:rPr>
        <w:sym w:font="Wingdings" w:char="F0E0"/>
      </w:r>
      <w:r>
        <w:rPr>
          <w:noProof/>
        </w:rPr>
        <w:t xml:space="preserve"> Projec(Name of project) </w:t>
      </w:r>
      <w:r>
        <w:rPr>
          <w:noProof/>
        </w:rPr>
        <w:sym w:font="Wingdings" w:char="F0E0"/>
      </w:r>
      <w:r>
        <w:rPr>
          <w:noProof/>
        </w:rPr>
        <w:t xml:space="preserve"> Click on + and install all libraries below mentioned.</w:t>
      </w:r>
    </w:p>
    <w:p w14:paraId="496A9CE4" w14:textId="0AF67084" w:rsidR="00590438" w:rsidRDefault="00590438" w:rsidP="006A0037">
      <w:pPr>
        <w:rPr>
          <w:noProof/>
        </w:rPr>
      </w:pPr>
      <w:r>
        <w:rPr>
          <w:noProof/>
        </w:rPr>
        <w:drawing>
          <wp:inline distT="0" distB="0" distL="0" distR="0" wp14:anchorId="3B406DC6" wp14:editId="5809CC7B">
            <wp:extent cx="4984943" cy="2782570"/>
            <wp:effectExtent l="0" t="0" r="635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6659" t="6413" r="6355" b="7264"/>
                    <a:stretch/>
                  </pic:blipFill>
                  <pic:spPr bwMode="auto">
                    <a:xfrm>
                      <a:off x="0" y="0"/>
                      <a:ext cx="4985613" cy="27829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B3EC5E" w14:textId="77777777" w:rsidR="00590438" w:rsidRDefault="00590438" w:rsidP="006A0037">
      <w:pPr>
        <w:rPr>
          <w:noProof/>
        </w:rPr>
      </w:pPr>
    </w:p>
    <w:p w14:paraId="006DC55E" w14:textId="614BBC7E" w:rsidR="00590438" w:rsidRDefault="00590438" w:rsidP="006A0037">
      <w:pPr>
        <w:rPr>
          <w:noProof/>
        </w:rPr>
      </w:pPr>
      <w:r>
        <w:rPr>
          <w:noProof/>
        </w:rPr>
        <w:t>IntelliBotSelenium Library plugin:</w:t>
      </w:r>
    </w:p>
    <w:p w14:paraId="318B0870" w14:textId="4C9F22F9" w:rsidR="00325FDC" w:rsidRDefault="00325FDC" w:rsidP="006A0037">
      <w:pPr>
        <w:rPr>
          <w:noProof/>
        </w:rPr>
      </w:pPr>
      <w:r>
        <w:rPr>
          <w:noProof/>
        </w:rPr>
        <w:t>To identify the .robot files extension we need IntelliBotSelenium Library plugin and also give auto suggestions for robot framework methods.</w:t>
      </w:r>
    </w:p>
    <w:p w14:paraId="61C0E517" w14:textId="2A01D3AA" w:rsidR="00325FDC" w:rsidRDefault="00325FDC" w:rsidP="006A0037">
      <w:pPr>
        <w:rPr>
          <w:noProof/>
        </w:rPr>
      </w:pPr>
      <w:r>
        <w:rPr>
          <w:noProof/>
        </w:rPr>
        <w:t xml:space="preserve">File </w:t>
      </w:r>
      <w:r>
        <w:rPr>
          <w:noProof/>
        </w:rPr>
        <w:sym w:font="Wingdings" w:char="F0E0"/>
      </w:r>
      <w:r>
        <w:rPr>
          <w:noProof/>
        </w:rPr>
        <w:t xml:space="preserve"> Settings </w:t>
      </w:r>
      <w:r>
        <w:rPr>
          <w:noProof/>
        </w:rPr>
        <w:sym w:font="Wingdings" w:char="F0E0"/>
      </w:r>
      <w:r>
        <w:rPr>
          <w:noProof/>
        </w:rPr>
        <w:t xml:space="preserve"> Plugins </w:t>
      </w:r>
      <w:r>
        <w:rPr>
          <w:noProof/>
        </w:rPr>
        <w:sym w:font="Wingdings" w:char="F0E0"/>
      </w:r>
      <w:r>
        <w:rPr>
          <w:noProof/>
        </w:rPr>
        <w:t xml:space="preserve"> search ‘IntelliBot @SeleniumLibrary Patched’ </w:t>
      </w:r>
      <w:r>
        <w:rPr>
          <w:noProof/>
        </w:rPr>
        <w:sym w:font="Wingdings" w:char="F0E0"/>
      </w:r>
      <w:r>
        <w:rPr>
          <w:noProof/>
        </w:rPr>
        <w:t xml:space="preserve"> Install </w:t>
      </w:r>
    </w:p>
    <w:p w14:paraId="7243B448" w14:textId="77777777" w:rsidR="00325FDC" w:rsidRDefault="00325FDC" w:rsidP="006A0037">
      <w:pPr>
        <w:rPr>
          <w:noProof/>
        </w:rPr>
      </w:pPr>
    </w:p>
    <w:p w14:paraId="2321FA60" w14:textId="2A682B10" w:rsidR="00325FDC" w:rsidRDefault="00325FDC" w:rsidP="006A0037">
      <w:pPr>
        <w:rPr>
          <w:noProof/>
        </w:rPr>
      </w:pPr>
      <w:r>
        <w:rPr>
          <w:noProof/>
        </w:rPr>
        <w:drawing>
          <wp:inline distT="0" distB="0" distL="0" distR="0" wp14:anchorId="5F4023F4" wp14:editId="1BB2C2E6">
            <wp:extent cx="5008823" cy="2798445"/>
            <wp:effectExtent l="0" t="0" r="1905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6106" t="6413" r="6492" b="6772"/>
                    <a:stretch/>
                  </pic:blipFill>
                  <pic:spPr bwMode="auto">
                    <a:xfrm>
                      <a:off x="0" y="0"/>
                      <a:ext cx="5009519" cy="27988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48D6DB" w14:textId="77777777" w:rsidR="00325FDC" w:rsidRDefault="00325FDC" w:rsidP="006A0037">
      <w:pPr>
        <w:rPr>
          <w:noProof/>
        </w:rPr>
      </w:pPr>
    </w:p>
    <w:p w14:paraId="739D98B2" w14:textId="77777777" w:rsidR="00325FDC" w:rsidRDefault="00325FDC" w:rsidP="006A0037">
      <w:pPr>
        <w:rPr>
          <w:noProof/>
        </w:rPr>
      </w:pPr>
    </w:p>
    <w:p w14:paraId="594904D8" w14:textId="77777777" w:rsidR="00325FDC" w:rsidRDefault="00325FDC" w:rsidP="006A0037">
      <w:pPr>
        <w:rPr>
          <w:noProof/>
        </w:rPr>
      </w:pPr>
    </w:p>
    <w:p w14:paraId="5F414DBA" w14:textId="606D4894" w:rsidR="00055B4E" w:rsidRPr="006A0037" w:rsidRDefault="00590438" w:rsidP="006A0037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190D442" wp14:editId="393073E7">
            <wp:extent cx="4818380" cy="2639523"/>
            <wp:effectExtent l="0" t="0" r="1270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6660" t="6414" r="9243" b="11685"/>
                    <a:stretch/>
                  </pic:blipFill>
                  <pic:spPr bwMode="auto">
                    <a:xfrm>
                      <a:off x="0" y="0"/>
                      <a:ext cx="4820009" cy="26404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C44E06" w14:textId="0FF1EB63" w:rsidR="00172C13" w:rsidRDefault="00172C13" w:rsidP="00035DFA">
      <w:pPr>
        <w:rPr>
          <w:noProof/>
        </w:rPr>
      </w:pPr>
    </w:p>
    <w:p w14:paraId="4CA0548D" w14:textId="130A5EE7" w:rsidR="00172C13" w:rsidRDefault="00172C13" w:rsidP="00035DFA">
      <w:pPr>
        <w:rPr>
          <w:noProof/>
        </w:rPr>
      </w:pPr>
      <w:r>
        <w:rPr>
          <w:noProof/>
        </w:rPr>
        <w:t>Python selenium scripts and Robot framework scripts:</w:t>
      </w:r>
    </w:p>
    <w:p w14:paraId="4EDFF913" w14:textId="26D9B38D" w:rsidR="00172C13" w:rsidRDefault="00172C13" w:rsidP="00035DFA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822EB2F" wp14:editId="20D43131">
            <wp:extent cx="4754659" cy="2655440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5828" t="8387" r="15359" b="9227"/>
                    <a:stretch/>
                  </pic:blipFill>
                  <pic:spPr bwMode="auto">
                    <a:xfrm>
                      <a:off x="0" y="0"/>
                      <a:ext cx="4757587" cy="2657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C9F0FB" w14:textId="462E8EF8" w:rsidR="00F82575" w:rsidRDefault="00F82575" w:rsidP="00035DFA">
      <w:pPr>
        <w:rPr>
          <w:sz w:val="24"/>
          <w:szCs w:val="24"/>
        </w:rPr>
      </w:pPr>
    </w:p>
    <w:p w14:paraId="032FAC5F" w14:textId="56F457AE" w:rsidR="00F82575" w:rsidRDefault="00F82575" w:rsidP="00035DFA">
      <w:pPr>
        <w:rPr>
          <w:sz w:val="24"/>
          <w:szCs w:val="24"/>
        </w:rPr>
      </w:pPr>
    </w:p>
    <w:p w14:paraId="76D49DA1" w14:textId="55B01E27" w:rsidR="00F82575" w:rsidRDefault="00F82575" w:rsidP="00035DFA">
      <w:pPr>
        <w:rPr>
          <w:sz w:val="24"/>
          <w:szCs w:val="24"/>
        </w:rPr>
      </w:pPr>
    </w:p>
    <w:p w14:paraId="608190F6" w14:textId="65A3228E" w:rsidR="00F82575" w:rsidRDefault="00F82575" w:rsidP="00035DFA">
      <w:pPr>
        <w:rPr>
          <w:sz w:val="24"/>
          <w:szCs w:val="24"/>
        </w:rPr>
      </w:pPr>
    </w:p>
    <w:p w14:paraId="3E717EB9" w14:textId="23175095" w:rsidR="00F82575" w:rsidRDefault="00F82575" w:rsidP="00035DFA">
      <w:pPr>
        <w:rPr>
          <w:sz w:val="24"/>
          <w:szCs w:val="24"/>
        </w:rPr>
      </w:pPr>
    </w:p>
    <w:p w14:paraId="507B21A5" w14:textId="1EC695A7" w:rsidR="00F82575" w:rsidRDefault="00F82575" w:rsidP="00035DFA">
      <w:pPr>
        <w:rPr>
          <w:sz w:val="24"/>
          <w:szCs w:val="24"/>
        </w:rPr>
      </w:pPr>
    </w:p>
    <w:p w14:paraId="4367F1EC" w14:textId="05B8C4CD" w:rsidR="00F82575" w:rsidRDefault="00F82575" w:rsidP="00035DFA">
      <w:pPr>
        <w:rPr>
          <w:sz w:val="24"/>
          <w:szCs w:val="24"/>
        </w:rPr>
      </w:pPr>
    </w:p>
    <w:p w14:paraId="1C62ACB0" w14:textId="1087A8F8" w:rsidR="00F82575" w:rsidRDefault="00F82575" w:rsidP="00035DFA">
      <w:pPr>
        <w:rPr>
          <w:sz w:val="24"/>
          <w:szCs w:val="24"/>
        </w:rPr>
      </w:pPr>
    </w:p>
    <w:p w14:paraId="3F69DB14" w14:textId="5B0675D1" w:rsidR="00F82575" w:rsidRDefault="00F82575" w:rsidP="00035DFA">
      <w:pPr>
        <w:rPr>
          <w:sz w:val="24"/>
          <w:szCs w:val="24"/>
        </w:rPr>
      </w:pPr>
    </w:p>
    <w:p w14:paraId="21E2ADD1" w14:textId="0EC51C1A" w:rsidR="00F82575" w:rsidRDefault="00EE750A" w:rsidP="00035DFA">
      <w:pPr>
        <w:rPr>
          <w:sz w:val="24"/>
          <w:szCs w:val="24"/>
        </w:rPr>
      </w:pPr>
      <w:r>
        <w:rPr>
          <w:sz w:val="24"/>
          <w:szCs w:val="24"/>
        </w:rPr>
        <w:lastRenderedPageBreak/>
        <w:t>We will use file extensions like:</w:t>
      </w:r>
    </w:p>
    <w:p w14:paraId="3AD3CB37" w14:textId="265B82A4" w:rsidR="00EE750A" w:rsidRDefault="00EE750A" w:rsidP="00EE750A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Testcase </w:t>
      </w:r>
      <w:r w:rsidRPr="00EE750A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.robot</w:t>
      </w:r>
    </w:p>
    <w:p w14:paraId="1FAF82C8" w14:textId="72E7B034" w:rsidR="00EE750A" w:rsidRDefault="00EE750A" w:rsidP="00EE750A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Excel </w:t>
      </w:r>
      <w:r w:rsidRPr="00EE750A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.xls</w:t>
      </w:r>
    </w:p>
    <w:p w14:paraId="3D5FA165" w14:textId="49789F75" w:rsidR="00EE750A" w:rsidRDefault="00EE750A" w:rsidP="00EE750A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Notepad </w:t>
      </w:r>
      <w:r w:rsidRPr="00EE750A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 .txt</w:t>
      </w:r>
    </w:p>
    <w:p w14:paraId="5FCD6EF3" w14:textId="5CCBF75C" w:rsidR="00A74A08" w:rsidRPr="00C417B8" w:rsidRDefault="00EE750A" w:rsidP="003E0841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C417B8">
        <w:rPr>
          <w:sz w:val="24"/>
          <w:szCs w:val="24"/>
        </w:rPr>
        <w:t xml:space="preserve">Python </w:t>
      </w:r>
      <w:r w:rsidRPr="00EE750A">
        <w:rPr>
          <w:sz w:val="24"/>
          <w:szCs w:val="24"/>
        </w:rPr>
        <w:sym w:font="Wingdings" w:char="F0E0"/>
      </w:r>
      <w:r w:rsidRPr="00C417B8">
        <w:rPr>
          <w:sz w:val="24"/>
          <w:szCs w:val="24"/>
        </w:rPr>
        <w:t xml:space="preserve"> .py</w:t>
      </w:r>
    </w:p>
    <w:p w14:paraId="7DD9067A" w14:textId="77777777" w:rsidR="003E6C01" w:rsidRDefault="003E6C01" w:rsidP="00035DFA">
      <w:pPr>
        <w:rPr>
          <w:noProof/>
        </w:rPr>
      </w:pPr>
    </w:p>
    <w:p w14:paraId="56F956CB" w14:textId="1501B713" w:rsidR="00EC250B" w:rsidRDefault="00EC250B" w:rsidP="00035DFA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FD96C29" wp14:editId="7F12F303">
            <wp:extent cx="4968958" cy="2504152"/>
            <wp:effectExtent l="0" t="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5550" t="7892" r="7731" b="14412"/>
                    <a:stretch/>
                  </pic:blipFill>
                  <pic:spPr bwMode="auto">
                    <a:xfrm>
                      <a:off x="0" y="0"/>
                      <a:ext cx="4970293" cy="2504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728FF1" w14:textId="44A06107" w:rsidR="00EC250B" w:rsidRDefault="00EC250B" w:rsidP="00035DFA">
      <w:pPr>
        <w:rPr>
          <w:sz w:val="24"/>
          <w:szCs w:val="24"/>
        </w:rPr>
      </w:pPr>
    </w:p>
    <w:p w14:paraId="57B72C5F" w14:textId="3C5C9E19" w:rsidR="00EC250B" w:rsidRDefault="00EC250B" w:rsidP="00035DFA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C977014" wp14:editId="3059702A">
            <wp:extent cx="2773520" cy="1311275"/>
            <wp:effectExtent l="0" t="0" r="8255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15545" t="7153" r="36040" b="52154"/>
                    <a:stretch/>
                  </pic:blipFill>
                  <pic:spPr bwMode="auto">
                    <a:xfrm>
                      <a:off x="0" y="0"/>
                      <a:ext cx="2774893" cy="13119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29E72B" w14:textId="0A963E68" w:rsidR="00FB0FB1" w:rsidRDefault="00FB0FB1" w:rsidP="00035DFA">
      <w:pPr>
        <w:rPr>
          <w:sz w:val="24"/>
          <w:szCs w:val="24"/>
        </w:rPr>
      </w:pPr>
    </w:p>
    <w:p w14:paraId="40E4D0D5" w14:textId="263F1768" w:rsidR="00FB0FB1" w:rsidRDefault="00FB0FB1" w:rsidP="00035DFA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D71BC75" wp14:editId="5ADA2494">
            <wp:extent cx="5731510" cy="322389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A1587" w14:textId="6F68D427" w:rsidR="003E6C01" w:rsidRDefault="003E6C01" w:rsidP="00035DFA">
      <w:pPr>
        <w:rPr>
          <w:sz w:val="24"/>
          <w:szCs w:val="24"/>
        </w:rPr>
      </w:pPr>
    </w:p>
    <w:p w14:paraId="239FBC9A" w14:textId="39F1D51A" w:rsidR="003E6C01" w:rsidRDefault="00FB0FB1" w:rsidP="00035DFA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6C66899" wp14:editId="4F0EAFB7">
            <wp:extent cx="5731510" cy="322389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914F9" w14:textId="5EF655B8" w:rsidR="00C33F26" w:rsidRDefault="00C33F26" w:rsidP="00035DFA">
      <w:pPr>
        <w:rPr>
          <w:sz w:val="24"/>
          <w:szCs w:val="24"/>
        </w:rPr>
      </w:pPr>
    </w:p>
    <w:p w14:paraId="28DA4A76" w14:textId="77777777" w:rsidR="00C33F26" w:rsidRDefault="00C33F26" w:rsidP="00035DFA">
      <w:pPr>
        <w:rPr>
          <w:noProof/>
        </w:rPr>
      </w:pPr>
    </w:p>
    <w:p w14:paraId="2B4355B4" w14:textId="5DA5487A" w:rsidR="00C33F26" w:rsidRPr="00035DFA" w:rsidRDefault="00C33F26" w:rsidP="00035DFA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A24E4FA" wp14:editId="6F2AF27B">
            <wp:extent cx="3212327" cy="2941765"/>
            <wp:effectExtent l="0" t="0" r="762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25388" r="18562" b="8744"/>
                    <a:stretch/>
                  </pic:blipFill>
                  <pic:spPr bwMode="auto">
                    <a:xfrm>
                      <a:off x="0" y="0"/>
                      <a:ext cx="3212565" cy="29419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33F26" w:rsidRPr="00035D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8202C9" w14:textId="77777777" w:rsidR="005E2505" w:rsidRDefault="005E2505" w:rsidP="00590438">
      <w:pPr>
        <w:spacing w:after="0" w:line="240" w:lineRule="auto"/>
      </w:pPr>
      <w:r>
        <w:separator/>
      </w:r>
    </w:p>
  </w:endnote>
  <w:endnote w:type="continuationSeparator" w:id="0">
    <w:p w14:paraId="4038B2D1" w14:textId="77777777" w:rsidR="005E2505" w:rsidRDefault="005E2505" w:rsidP="005904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799D89" w14:textId="77777777" w:rsidR="005E2505" w:rsidRDefault="005E2505" w:rsidP="00590438">
      <w:pPr>
        <w:spacing w:after="0" w:line="240" w:lineRule="auto"/>
      </w:pPr>
      <w:r>
        <w:separator/>
      </w:r>
    </w:p>
  </w:footnote>
  <w:footnote w:type="continuationSeparator" w:id="0">
    <w:p w14:paraId="29F57E7D" w14:textId="77777777" w:rsidR="005E2505" w:rsidRDefault="005E2505" w:rsidP="005904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E20BB1"/>
    <w:multiLevelType w:val="hybridMultilevel"/>
    <w:tmpl w:val="8416E0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DC5B97"/>
    <w:multiLevelType w:val="hybridMultilevel"/>
    <w:tmpl w:val="E08CDC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2715AA"/>
    <w:multiLevelType w:val="hybridMultilevel"/>
    <w:tmpl w:val="C36C77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NDI3NzU0MTQyMTZT0lEKTi0uzszPAykwqQUArB08zCwAAAA="/>
  </w:docVars>
  <w:rsids>
    <w:rsidRoot w:val="00A55560"/>
    <w:rsid w:val="00035DFA"/>
    <w:rsid w:val="00055B4E"/>
    <w:rsid w:val="000609EE"/>
    <w:rsid w:val="00133852"/>
    <w:rsid w:val="00141EA7"/>
    <w:rsid w:val="00172C13"/>
    <w:rsid w:val="001C00F1"/>
    <w:rsid w:val="001C4424"/>
    <w:rsid w:val="00201250"/>
    <w:rsid w:val="002802A5"/>
    <w:rsid w:val="003057C4"/>
    <w:rsid w:val="00325FDC"/>
    <w:rsid w:val="003E6C01"/>
    <w:rsid w:val="00487A35"/>
    <w:rsid w:val="004B6086"/>
    <w:rsid w:val="004E2B12"/>
    <w:rsid w:val="00525230"/>
    <w:rsid w:val="00590438"/>
    <w:rsid w:val="005D076B"/>
    <w:rsid w:val="005E2505"/>
    <w:rsid w:val="005E5E9C"/>
    <w:rsid w:val="00611B78"/>
    <w:rsid w:val="00653342"/>
    <w:rsid w:val="006A0037"/>
    <w:rsid w:val="006A0FEB"/>
    <w:rsid w:val="006C3BA6"/>
    <w:rsid w:val="007E7BAC"/>
    <w:rsid w:val="00803FDB"/>
    <w:rsid w:val="0083020D"/>
    <w:rsid w:val="008A24FF"/>
    <w:rsid w:val="008C00E1"/>
    <w:rsid w:val="008D6A47"/>
    <w:rsid w:val="00991815"/>
    <w:rsid w:val="009B294D"/>
    <w:rsid w:val="00A316A2"/>
    <w:rsid w:val="00A55560"/>
    <w:rsid w:val="00A74A08"/>
    <w:rsid w:val="00B45BB5"/>
    <w:rsid w:val="00BC32E5"/>
    <w:rsid w:val="00C16DD1"/>
    <w:rsid w:val="00C17C1E"/>
    <w:rsid w:val="00C33F26"/>
    <w:rsid w:val="00C417B8"/>
    <w:rsid w:val="00CE57ED"/>
    <w:rsid w:val="00D45496"/>
    <w:rsid w:val="00DA5D54"/>
    <w:rsid w:val="00DD62BD"/>
    <w:rsid w:val="00DE0FB4"/>
    <w:rsid w:val="00DE3889"/>
    <w:rsid w:val="00E075F9"/>
    <w:rsid w:val="00E172AA"/>
    <w:rsid w:val="00EB6B7E"/>
    <w:rsid w:val="00EC250B"/>
    <w:rsid w:val="00EE750A"/>
    <w:rsid w:val="00F82575"/>
    <w:rsid w:val="00FB0FB1"/>
    <w:rsid w:val="00FD42FB"/>
    <w:rsid w:val="00FE2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9EABC"/>
  <w15:chartTrackingRefBased/>
  <w15:docId w15:val="{0BF5940F-BF48-475F-B182-0CB0557DE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38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04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0438"/>
  </w:style>
  <w:style w:type="paragraph" w:styleId="Footer">
    <w:name w:val="footer"/>
    <w:basedOn w:val="Normal"/>
    <w:link w:val="FooterChar"/>
    <w:uiPriority w:val="99"/>
    <w:unhideWhenUsed/>
    <w:rsid w:val="005904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043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11B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11B78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FE22C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0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2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9</TotalTime>
  <Pages>10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ya Shri.</dc:creator>
  <cp:keywords/>
  <dc:description/>
  <cp:lastModifiedBy>Vidya Shri.</cp:lastModifiedBy>
  <cp:revision>62</cp:revision>
  <dcterms:created xsi:type="dcterms:W3CDTF">2021-02-18T09:05:00Z</dcterms:created>
  <dcterms:modified xsi:type="dcterms:W3CDTF">2021-03-10T10:16:00Z</dcterms:modified>
</cp:coreProperties>
</file>